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5EF8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701A">
        <w:rPr>
          <w:rFonts w:eastAsia="Times New Roman" w:cstheme="minorHAnsi"/>
          <w:b/>
        </w:rPr>
        <w:t>67664</w:t>
      </w:r>
    </w:p>
    <w:p w14:paraId="2F6924E5" w14:textId="023074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0592">
        <w:rPr>
          <w:rFonts w:eastAsia="Times New Roman" w:cstheme="minorHAnsi"/>
          <w:b/>
        </w:rPr>
        <w:t>Poornima G</w:t>
      </w:r>
    </w:p>
    <w:p w14:paraId="6FB9233B" w14:textId="007D4D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0592" w:rsidRPr="009153C9">
          <w:rPr>
            <w:rStyle w:val="Hyperlink"/>
            <w:rFonts w:eastAsia="Times New Roman" w:cstheme="minorHAnsi"/>
            <w:b/>
          </w:rPr>
          <w:t>https://review.jove.com/account/file-uploader?src=20637568</w:t>
        </w:r>
      </w:hyperlink>
      <w:r w:rsidR="00F1059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430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10592" w:rsidRPr="00F10592">
        <w:rPr>
          <w:rStyle w:val="ArticleTitle"/>
          <w:rFonts w:cstheme="minorHAnsi"/>
        </w:rPr>
        <w:t>Warm Moxibustion and Scraping as a Traditional Chinese Medicine Therapy for Cervical Spondylosis Treat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14107A" w14:textId="3109D3EF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</w:rPr>
      </w:pPr>
      <w:r w:rsidRPr="00F10592">
        <w:rPr>
          <w:rFonts w:eastAsia="Times New Roman" w:cstheme="minorHAnsi"/>
          <w:b/>
          <w:sz w:val="28"/>
          <w:szCs w:val="28"/>
        </w:rPr>
        <w:t xml:space="preserve">Xuan </w:t>
      </w:r>
      <w:proofErr w:type="gramStart"/>
      <w:r w:rsidRPr="00F10592">
        <w:rPr>
          <w:rFonts w:eastAsia="Times New Roman" w:cstheme="minorHAnsi"/>
          <w:b/>
          <w:sz w:val="28"/>
          <w:szCs w:val="28"/>
        </w:rPr>
        <w:t>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10592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Shidong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</w:t>
      </w:r>
      <w:proofErr w:type="gramStart"/>
      <w:r w:rsidRPr="00F10592">
        <w:rPr>
          <w:rFonts w:eastAsia="Times New Roman" w:cstheme="minorHAnsi"/>
          <w:b/>
          <w:sz w:val="28"/>
          <w:szCs w:val="28"/>
        </w:rPr>
        <w:t>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F10592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10592">
        <w:rPr>
          <w:rFonts w:eastAsia="Times New Roman" w:cstheme="minorHAnsi"/>
          <w:b/>
          <w:sz w:val="28"/>
          <w:szCs w:val="28"/>
        </w:rPr>
        <w:t xml:space="preserve"> Wenjing </w:t>
      </w:r>
      <w:proofErr w:type="gramStart"/>
      <w:r w:rsidRPr="00F10592">
        <w:rPr>
          <w:rFonts w:eastAsia="Times New Roman" w:cstheme="minorHAnsi"/>
          <w:b/>
          <w:sz w:val="28"/>
          <w:szCs w:val="28"/>
        </w:rPr>
        <w:t>Zh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10592">
        <w:rPr>
          <w:rFonts w:eastAsia="Times New Roman" w:cstheme="minorHAnsi"/>
          <w:b/>
          <w:sz w:val="28"/>
          <w:szCs w:val="28"/>
        </w:rPr>
        <w:t xml:space="preserve"> Liqin J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Xiao Li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Jialin W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Baishun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Chen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Hongbo L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Songxing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 xml:space="preserve">3,4 </w:t>
      </w:r>
    </w:p>
    <w:p w14:paraId="01C8D252" w14:textId="77777777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0393788" w14:textId="7B30EB7F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</w:t>
      </w:r>
    </w:p>
    <w:p w14:paraId="7E142888" w14:textId="1EC7610C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F10592">
        <w:rPr>
          <w:rFonts w:eastAsia="Times New Roman" w:cstheme="minorHAnsi"/>
          <w:bCs/>
          <w:sz w:val="28"/>
          <w:szCs w:val="28"/>
        </w:rPr>
        <w:t>First Teaching Hospital of Tianjin University of Traditional Chinese Medicine</w:t>
      </w:r>
    </w:p>
    <w:p w14:paraId="6663EF3A" w14:textId="61E2D137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 Second Affiliated Hospital</w:t>
      </w:r>
    </w:p>
    <w:p w14:paraId="33CD999C" w14:textId="22DD6DCC" w:rsidR="00D6314B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4 </w:t>
      </w:r>
      <w:r w:rsidRPr="00F10592">
        <w:rPr>
          <w:rFonts w:eastAsia="Times New Roman" w:cstheme="minorHAnsi"/>
          <w:bCs/>
          <w:sz w:val="28"/>
          <w:szCs w:val="28"/>
        </w:rPr>
        <w:t>Acupuncture Biology Key Laboratory of the Education Department of Liaoning Provi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193A7668" w:rsidR="004E0C5A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  <w:r w:rsidRPr="00F10592">
        <w:rPr>
          <w:rFonts w:eastAsia="Times New Roman" w:cstheme="minorHAnsi"/>
          <w:bCs/>
          <w:color w:val="000000"/>
          <w:vertAlign w:val="superscript"/>
        </w:rPr>
        <w:t>#</w:t>
      </w:r>
      <w:r w:rsidRPr="00F10592">
        <w:rPr>
          <w:rFonts w:eastAsia="Times New Roman" w:cstheme="minorHAnsi"/>
          <w:bCs/>
          <w:color w:val="000000"/>
        </w:rPr>
        <w:t>These authors contributed equally</w:t>
      </w:r>
    </w:p>
    <w:p w14:paraId="6BB8FAEE" w14:textId="77777777" w:rsidR="00F10592" w:rsidRPr="00B07A3B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C8FEB" w:rsidR="004E0C5A" w:rsidRDefault="00F10592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F10592">
        <w:rPr>
          <w:rFonts w:eastAsia="Times New Roman" w:cstheme="minorHAnsi"/>
        </w:rPr>
        <w:t>Songxing</w:t>
      </w:r>
      <w:proofErr w:type="spellEnd"/>
      <w:r w:rsidRPr="00F10592">
        <w:rPr>
          <w:rFonts w:eastAsia="Times New Roman" w:cstheme="minorHAnsi"/>
        </w:rPr>
        <w:t xml:space="preserve"> Zhang</w:t>
      </w:r>
      <w:r w:rsidRPr="00F10592">
        <w:rPr>
          <w:rFonts w:eastAsia="Times New Roman" w:cstheme="minorHAnsi"/>
        </w:rPr>
        <w:tab/>
        <w:t>343699443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64209" w14:textId="375D8FFD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F10592">
        <w:rPr>
          <w:rFonts w:ascii="Calibri" w:eastAsia="SimSun" w:hAnsi="Calibri" w:cs="Calibri"/>
          <w:color w:val="auto"/>
          <w:lang w:eastAsia="zh-CN"/>
        </w:rPr>
        <w:t>Xuan Zhang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8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zhangxuanz@163.com</w:t>
        </w:r>
      </w:hyperlink>
    </w:p>
    <w:p w14:paraId="23203B6C" w14:textId="52DE5B33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 w:rsidRPr="00F10592">
        <w:rPr>
          <w:rFonts w:ascii="Calibri" w:eastAsia="SimSun" w:hAnsi="Calibri" w:cs="Calibri"/>
          <w:color w:val="auto"/>
          <w:lang w:eastAsia="zh-CN"/>
        </w:rPr>
        <w:t>Shidong</w:t>
      </w:r>
      <w:proofErr w:type="spellEnd"/>
      <w:r w:rsidRPr="00F10592">
        <w:rPr>
          <w:rFonts w:ascii="Calibri" w:eastAsia="SimSun" w:hAnsi="Calibri" w:cs="Calibri"/>
          <w:color w:val="auto"/>
          <w:lang w:eastAsia="zh-CN"/>
        </w:rPr>
        <w:t xml:space="preserve"> Zhang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9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zsd199611@163.com</w:t>
        </w:r>
      </w:hyperlink>
    </w:p>
    <w:p w14:paraId="2694644B" w14:textId="15A0BF7A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F10592">
        <w:rPr>
          <w:rFonts w:ascii="Calibri" w:eastAsia="SimSun" w:hAnsi="Calibri" w:cs="Calibri"/>
          <w:color w:val="auto"/>
          <w:lang w:eastAsia="zh-CN"/>
        </w:rPr>
        <w:t>Wenjing Zhu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10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zhuwenjing0627@163.com</w:t>
        </w:r>
      </w:hyperlink>
    </w:p>
    <w:p w14:paraId="25D864B8" w14:textId="372806FC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F10592">
        <w:rPr>
          <w:rFonts w:ascii="Calibri" w:eastAsia="SimSun" w:hAnsi="Calibri" w:cs="Calibri"/>
          <w:color w:val="auto"/>
          <w:lang w:eastAsia="zh-CN"/>
        </w:rPr>
        <w:t>Liqin Ji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11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2689759020@qq.com</w:t>
        </w:r>
      </w:hyperlink>
    </w:p>
    <w:p w14:paraId="799CA7A7" w14:textId="2A4F16BC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F10592">
        <w:rPr>
          <w:rFonts w:ascii="Calibri" w:eastAsia="SimSun" w:hAnsi="Calibri" w:cs="Calibri"/>
          <w:color w:val="auto"/>
          <w:lang w:eastAsia="zh-CN"/>
        </w:rPr>
        <w:t>Xiao Liu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12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2488547791@qq.com</w:t>
        </w:r>
      </w:hyperlink>
    </w:p>
    <w:p w14:paraId="09D8B672" w14:textId="3E505163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F10592">
        <w:rPr>
          <w:rFonts w:ascii="Calibri" w:eastAsia="SimSun" w:hAnsi="Calibri" w:cs="Calibri"/>
          <w:color w:val="auto"/>
          <w:lang w:eastAsia="zh-CN"/>
        </w:rPr>
        <w:t>Jialin Wang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13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2878934021@qq.com</w:t>
        </w:r>
      </w:hyperlink>
    </w:p>
    <w:p w14:paraId="59DBE1CB" w14:textId="4C679F1F" w:rsidR="00F10592" w:rsidRPr="00F10592" w:rsidRDefault="00F10592" w:rsidP="00F1059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 w:rsidRPr="00F10592">
        <w:rPr>
          <w:rFonts w:ascii="Calibri" w:eastAsia="SimSun" w:hAnsi="Calibri" w:cs="Calibri"/>
          <w:color w:val="auto"/>
          <w:lang w:eastAsia="zh-CN"/>
        </w:rPr>
        <w:t>Baishun</w:t>
      </w:r>
      <w:proofErr w:type="spellEnd"/>
      <w:r w:rsidRPr="00F10592">
        <w:rPr>
          <w:rFonts w:ascii="Calibri" w:eastAsia="SimSun" w:hAnsi="Calibri" w:cs="Calibri"/>
          <w:color w:val="auto"/>
          <w:lang w:eastAsia="zh-CN"/>
        </w:rPr>
        <w:t xml:space="preserve"> Chen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14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2602477315@qq.com</w:t>
        </w:r>
      </w:hyperlink>
    </w:p>
    <w:p w14:paraId="12916965" w14:textId="52BD8A18" w:rsidR="003B5E26" w:rsidRPr="00B07A3B" w:rsidRDefault="00F10592" w:rsidP="00F10592">
      <w:pPr>
        <w:outlineLvl w:val="0"/>
        <w:rPr>
          <w:rFonts w:cstheme="minorHAnsi"/>
          <w:b/>
          <w:sz w:val="22"/>
          <w:szCs w:val="22"/>
        </w:rPr>
      </w:pPr>
      <w:r w:rsidRPr="00F10592">
        <w:rPr>
          <w:rFonts w:ascii="Calibri" w:eastAsia="SimSun" w:hAnsi="Calibri" w:cs="Calibri"/>
          <w:color w:val="auto"/>
          <w:lang w:eastAsia="zh-CN"/>
        </w:rPr>
        <w:t>Hongbo Li</w:t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r w:rsidRPr="00F10592">
        <w:rPr>
          <w:rFonts w:ascii="Calibri" w:eastAsia="SimSun" w:hAnsi="Calibri" w:cs="Calibri"/>
          <w:color w:val="auto"/>
          <w:lang w:eastAsia="zh-CN"/>
        </w:rPr>
        <w:tab/>
      </w:r>
      <w:hyperlink r:id="rId15" w:history="1">
        <w:r w:rsidRPr="00F10592">
          <w:rPr>
            <w:rFonts w:ascii="Calibri" w:eastAsia="SimSun" w:hAnsi="Calibri" w:cs="Calibri"/>
            <w:color w:val="0000FF"/>
            <w:u w:val="single"/>
            <w:lang w:eastAsia="zh-CN"/>
          </w:rPr>
          <w:t>2296705925@qq.com</w:t>
        </w:r>
      </w:hyperlink>
    </w:p>
    <w:p w14:paraId="615B6588" w14:textId="77777777" w:rsidR="00F10592" w:rsidRDefault="00F10592" w:rsidP="00F10592">
      <w:pPr>
        <w:outlineLvl w:val="0"/>
        <w:rPr>
          <w:rFonts w:eastAsia="Times New Roman" w:cstheme="minorHAnsi"/>
        </w:rPr>
      </w:pPr>
      <w:proofErr w:type="spellStart"/>
      <w:r w:rsidRPr="00F10592">
        <w:rPr>
          <w:rFonts w:eastAsia="Times New Roman" w:cstheme="minorHAnsi"/>
        </w:rPr>
        <w:t>Songxing</w:t>
      </w:r>
      <w:proofErr w:type="spellEnd"/>
      <w:r w:rsidRPr="00F10592">
        <w:rPr>
          <w:rFonts w:eastAsia="Times New Roman" w:cstheme="minorHAnsi"/>
        </w:rPr>
        <w:t xml:space="preserve"> Zhang</w:t>
      </w:r>
      <w:r w:rsidRPr="00F10592">
        <w:rPr>
          <w:rFonts w:eastAsia="Times New Roman" w:cstheme="minorHAnsi"/>
        </w:rPr>
        <w:tab/>
        <w:t>343699443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3B6E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9701A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455A17B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9701A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3DA910E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9701A" w:rsidRPr="00D9701A">
        <w:rPr>
          <w:rFonts w:eastAsia="Times New Roman" w:cstheme="minorHAnsi"/>
        </w:rPr>
        <w:t xml:space="preserve">Ethics Committee </w:t>
      </w:r>
      <w:r w:rsidR="00D9701A">
        <w:rPr>
          <w:rFonts w:eastAsia="Times New Roman" w:cstheme="minorHAnsi"/>
        </w:rPr>
        <w:t>at the</w:t>
      </w:r>
      <w:r w:rsidR="00D9701A" w:rsidRPr="00D9701A">
        <w:rPr>
          <w:rFonts w:eastAsia="Times New Roman" w:cstheme="minorHAnsi"/>
        </w:rPr>
        <w:t xml:space="preserve"> Liaoning University of Traditional Chinese Medicine Second Affiliated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9B12E1E" w:rsidR="00CE10F2" w:rsidRDefault="00F105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10592">
        <w:rPr>
          <w:rFonts w:cstheme="minorHAnsi"/>
          <w:b/>
          <w:bCs/>
        </w:rPr>
        <w:t xml:space="preserve">Warm Moxibustion and Scraping </w:t>
      </w:r>
      <w:r>
        <w:rPr>
          <w:rFonts w:cstheme="minorHAnsi"/>
          <w:b/>
          <w:bCs/>
        </w:rPr>
        <w:t xml:space="preserve">Procedure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676984A" w14:textId="77777777" w:rsidR="00E14D7A" w:rsidRDefault="00E14D7A" w:rsidP="00E14D7A"/>
    <w:p w14:paraId="2EBD2773" w14:textId="7A7DFB6D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begin the procedure, ask the patient to sit upright and fully expose the neck, shoulders, and both hands </w:t>
      </w:r>
      <w:r>
        <w:rPr>
          <w:b/>
        </w:rPr>
        <w:t>[1]</w:t>
      </w:r>
      <w:r>
        <w:t>.</w:t>
      </w:r>
    </w:p>
    <w:p w14:paraId="299F3514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WIDE: Talent instructing </w:t>
      </w:r>
      <w:proofErr w:type="gramStart"/>
      <w:r>
        <w:t>a patient</w:t>
      </w:r>
      <w:proofErr w:type="gramEnd"/>
      <w:r>
        <w:t xml:space="preserve"> to sit and adjust clothing to reveal the neck, shoulders, and hands.</w:t>
      </w:r>
    </w:p>
    <w:p w14:paraId="5BC412FC" w14:textId="77777777" w:rsidR="00E14D7A" w:rsidRDefault="00E14D7A" w:rsidP="00E14D7A"/>
    <w:p w14:paraId="0C193BC5" w14:textId="61D28530" w:rsidR="00E14D7A" w:rsidRDefault="00E14D7A" w:rsidP="00E14D7A">
      <w:pPr>
        <w:pStyle w:val="Narration"/>
        <w:numPr>
          <w:ilvl w:val="1"/>
          <w:numId w:val="3"/>
        </w:numPr>
      </w:pPr>
      <w:r>
        <w:t xml:space="preserve">Using scissors, cut the thunder-fire moxa stick into four equal parts, approximately 2.5 centimeters each </w:t>
      </w:r>
      <w:r>
        <w:rPr>
          <w:b/>
        </w:rPr>
        <w:t>[1]</w:t>
      </w:r>
      <w:r>
        <w:t xml:space="preserve">. Insert one part into the screw in the WMAS cup </w:t>
      </w:r>
      <w:r>
        <w:rPr>
          <w:b/>
        </w:rPr>
        <w:t>[2</w:t>
      </w:r>
      <w:r w:rsidR="00626B9B">
        <w:rPr>
          <w:b/>
        </w:rPr>
        <w:t>-TXT</w:t>
      </w:r>
      <w:r>
        <w:rPr>
          <w:b/>
        </w:rPr>
        <w:t>]</w:t>
      </w:r>
      <w:r>
        <w:t>. Evenly ignite the bottom surface of the moxa stick</w:t>
      </w:r>
      <w:r w:rsidR="00626B9B">
        <w:t xml:space="preserve">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3</w:t>
      </w:r>
      <w:r w:rsidR="00626B9B" w:rsidRPr="00626B9B">
        <w:rPr>
          <w:b/>
          <w:bCs/>
        </w:rPr>
        <w:t>]</w:t>
      </w:r>
      <w:r>
        <w:t>, cover it with a fireproof net</w:t>
      </w:r>
      <w:r w:rsidR="00626B9B">
        <w:t xml:space="preserve">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4</w:t>
      </w:r>
      <w:r w:rsidR="00626B9B" w:rsidRPr="00626B9B">
        <w:rPr>
          <w:b/>
          <w:bCs/>
        </w:rPr>
        <w:t>]</w:t>
      </w:r>
      <w:r>
        <w:t xml:space="preserve">, and place it in the treatment tray for spare use </w:t>
      </w:r>
      <w:r>
        <w:rPr>
          <w:b/>
        </w:rPr>
        <w:t>[</w:t>
      </w:r>
      <w:r w:rsidR="00626B9B">
        <w:rPr>
          <w:b/>
        </w:rPr>
        <w:t>5</w:t>
      </w:r>
      <w:r>
        <w:rPr>
          <w:b/>
        </w:rPr>
        <w:t>]</w:t>
      </w:r>
      <w:r>
        <w:t>.</w:t>
      </w:r>
    </w:p>
    <w:p w14:paraId="3F16AF7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cutting the moxa stick into four equal sections on a clean surface.</w:t>
      </w:r>
    </w:p>
    <w:p w14:paraId="645612DD" w14:textId="45D1D3DD" w:rsidR="00E14D7A" w:rsidRDefault="00E14D7A" w:rsidP="00E14D7A">
      <w:pPr>
        <w:pStyle w:val="ShotDescription"/>
        <w:numPr>
          <w:ilvl w:val="2"/>
          <w:numId w:val="3"/>
        </w:numPr>
      </w:pPr>
      <w:r>
        <w:t>Talent inserting a moxa section into the screw socket of the WMAS cup.</w:t>
      </w:r>
      <w:r w:rsidR="00626B9B">
        <w:t xml:space="preserve"> </w:t>
      </w:r>
      <w:r w:rsidR="00626B9B" w:rsidRPr="00626B9B">
        <w:rPr>
          <w:b/>
          <w:bCs/>
        </w:rPr>
        <w:t xml:space="preserve">TXT: </w:t>
      </w:r>
      <w:r w:rsidR="00626B9B">
        <w:rPr>
          <w:b/>
          <w:bCs/>
        </w:rPr>
        <w:t xml:space="preserve">WMAS: </w:t>
      </w:r>
      <w:r w:rsidR="00626B9B" w:rsidRPr="00626B9B">
        <w:rPr>
          <w:b/>
          <w:bCs/>
        </w:rPr>
        <w:t xml:space="preserve">Warm moxibustion and scraping </w:t>
      </w:r>
    </w:p>
    <w:p w14:paraId="4CD78F9F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>Talent lighting the moxa stick</w:t>
      </w:r>
      <w:r w:rsidR="00626B9B">
        <w:t>.</w:t>
      </w:r>
    </w:p>
    <w:p w14:paraId="6AE6B8A4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covering </w:t>
      </w:r>
      <w:r>
        <w:t>the stick</w:t>
      </w:r>
      <w:r w:rsidR="00E14D7A">
        <w:t xml:space="preserve"> with the net</w:t>
      </w:r>
      <w:r>
        <w:t>.</w:t>
      </w:r>
    </w:p>
    <w:p w14:paraId="551E8FAF" w14:textId="03F2A7CC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placing </w:t>
      </w:r>
      <w:r>
        <w:t>the stick</w:t>
      </w:r>
      <w:r w:rsidR="00E14D7A">
        <w:t xml:space="preserve"> in a tray.</w:t>
      </w:r>
    </w:p>
    <w:p w14:paraId="107B1FE4" w14:textId="77777777" w:rsidR="00E14D7A" w:rsidRDefault="00E14D7A" w:rsidP="00E14D7A"/>
    <w:p w14:paraId="5E833635" w14:textId="36385B39" w:rsidR="00E14D7A" w:rsidRDefault="00626B9B" w:rsidP="00E14D7A">
      <w:pPr>
        <w:pStyle w:val="Narration"/>
        <w:numPr>
          <w:ilvl w:val="1"/>
          <w:numId w:val="3"/>
        </w:numPr>
      </w:pPr>
      <w:r>
        <w:t>Now, u</w:t>
      </w:r>
      <w:r w:rsidR="00E14D7A">
        <w:t xml:space="preserve">sing tweezers, pick up gauze and clean the treatment area </w:t>
      </w:r>
      <w:r w:rsidR="00E14D7A">
        <w:rPr>
          <w:b/>
        </w:rPr>
        <w:t>[1]</w:t>
      </w:r>
      <w:r w:rsidR="00E14D7A">
        <w:t xml:space="preserve">. Then, apply scraping oil evenly to the area </w:t>
      </w:r>
      <w:r w:rsidR="00E14D7A">
        <w:rPr>
          <w:b/>
        </w:rPr>
        <w:t>[2]</w:t>
      </w:r>
      <w:r w:rsidR="00E14D7A">
        <w:t>.</w:t>
      </w:r>
    </w:p>
    <w:p w14:paraId="6AC37AE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using tweezers to clean the patient’s neck and upper back with gauze.</w:t>
      </w:r>
    </w:p>
    <w:p w14:paraId="684FB09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lastRenderedPageBreak/>
        <w:t>Talent applying scraping oil smoothly across the cleaned area.</w:t>
      </w:r>
    </w:p>
    <w:p w14:paraId="71B12DBC" w14:textId="77777777" w:rsidR="004C46FB" w:rsidRDefault="004C46FB" w:rsidP="004C46FB">
      <w:pPr>
        <w:pStyle w:val="ShotDescription"/>
        <w:ind w:firstLine="0"/>
      </w:pPr>
    </w:p>
    <w:p w14:paraId="65D39953" w14:textId="19CB21C2" w:rsidR="00E14D7A" w:rsidRDefault="00626B9B" w:rsidP="00E14D7A">
      <w:pPr>
        <w:pStyle w:val="Narration"/>
        <w:numPr>
          <w:ilvl w:val="1"/>
          <w:numId w:val="3"/>
        </w:numPr>
      </w:pPr>
      <w:r>
        <w:t>Next, p</w:t>
      </w:r>
      <w:r w:rsidR="00E14D7A">
        <w:t xml:space="preserve">lace the rim of the WMAS cup close to the skin </w:t>
      </w:r>
      <w:r w:rsidR="00E14D7A">
        <w:rPr>
          <w:b/>
        </w:rPr>
        <w:t>[1]</w:t>
      </w:r>
      <w:r w:rsidR="00E14D7A">
        <w:t xml:space="preserve">. Test the temperature by hand </w:t>
      </w:r>
      <w:r w:rsidR="00E14D7A">
        <w:rPr>
          <w:b/>
        </w:rPr>
        <w:t>[2]</w:t>
      </w:r>
      <w:r w:rsidR="00E14D7A">
        <w:t xml:space="preserve">, then tilt the edge until the angle between the mouth of the cup and the skin reaches approximately 10 to 15 degrees </w:t>
      </w:r>
      <w:r w:rsidR="00E14D7A">
        <w:rPr>
          <w:b/>
        </w:rPr>
        <w:t>[3]</w:t>
      </w:r>
      <w:r w:rsidR="00E14D7A">
        <w:t>.</w:t>
      </w:r>
    </w:p>
    <w:p w14:paraId="01ADFD1E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positioning the WMAS cup onto the patient’s back.</w:t>
      </w:r>
    </w:p>
    <w:p w14:paraId="0AD413F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checking heat level by hovering hand over the cup.</w:t>
      </w:r>
    </w:p>
    <w:p w14:paraId="050E705B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adjusting the angle of the cup to achieve the correct tilt.</w:t>
      </w:r>
    </w:p>
    <w:p w14:paraId="15F90F12" w14:textId="77777777" w:rsidR="00E14D7A" w:rsidRDefault="00E14D7A" w:rsidP="00E14D7A"/>
    <w:p w14:paraId="0EC3DCB8" w14:textId="5DB107DB" w:rsidR="00E14D7A" w:rsidRDefault="00E14D7A" w:rsidP="00E14D7A">
      <w:pPr>
        <w:pStyle w:val="Narration"/>
        <w:numPr>
          <w:ilvl w:val="1"/>
          <w:numId w:val="3"/>
        </w:numPr>
      </w:pPr>
      <w:r>
        <w:t xml:space="preserve">Scrape 20 times with gradually increasing strength until the patient can tolerate it </w:t>
      </w:r>
      <w:r>
        <w:rPr>
          <w:b/>
        </w:rPr>
        <w:t>[1]</w:t>
      </w:r>
      <w:r>
        <w:t xml:space="preserve">. Then, scrape 20 times with gradually reducing strength </w:t>
      </w:r>
      <w:r w:rsidR="00626B9B">
        <w:t xml:space="preserve">with </w:t>
      </w:r>
      <w:r>
        <w:t xml:space="preserve">even force each time at a consistent rate of 30 times per minute </w:t>
      </w:r>
      <w:r>
        <w:rPr>
          <w:b/>
        </w:rPr>
        <w:t>[3]</w:t>
      </w:r>
      <w:r>
        <w:t>.</w:t>
      </w:r>
    </w:p>
    <w:p w14:paraId="0AF72DC1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performing upward scraping strokes with increasing intensity.</w:t>
      </w:r>
    </w:p>
    <w:p w14:paraId="47A2ED5A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following up with downward strokes using decreasing strength.</w:t>
      </w:r>
    </w:p>
    <w:p w14:paraId="50785DE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Close-up of hand maintaining rhythm and force during scraping.</w:t>
      </w:r>
    </w:p>
    <w:p w14:paraId="34B82AD5" w14:textId="77777777" w:rsidR="00E14D7A" w:rsidRDefault="00E14D7A" w:rsidP="00E14D7A"/>
    <w:p w14:paraId="18501023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Ensure that the treatment includes 5 meridians and 9 treatment lines </w:t>
      </w:r>
      <w:r>
        <w:rPr>
          <w:b/>
        </w:rPr>
        <w:t>[1]</w:t>
      </w:r>
      <w:r>
        <w:t>.</w:t>
      </w:r>
    </w:p>
    <w:p w14:paraId="5287D1A0" w14:textId="22267F71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Shot of </w:t>
      </w:r>
      <w:r w:rsidR="00E14D7A">
        <w:t>5 meridians and 9 treatment lines.</w:t>
      </w:r>
    </w:p>
    <w:p w14:paraId="3F81C8D5" w14:textId="77777777" w:rsidR="00E14D7A" w:rsidRDefault="00E14D7A" w:rsidP="00E14D7A"/>
    <w:p w14:paraId="710267D2" w14:textId="59EEA954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treat the Governor Vessel, bend the patient's head slightly forward to expose the back of the neck </w:t>
      </w:r>
      <w:r>
        <w:rPr>
          <w:b/>
        </w:rPr>
        <w:t>[1]</w:t>
      </w:r>
      <w:r>
        <w:t xml:space="preserve">. Use one hand to support the patient’s forehead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2</w:t>
      </w:r>
      <w:r w:rsidR="00626B9B" w:rsidRPr="00626B9B">
        <w:rPr>
          <w:b/>
          <w:bCs/>
        </w:rPr>
        <w:t>]</w:t>
      </w:r>
      <w:r w:rsidR="00626B9B">
        <w:t xml:space="preserve"> </w:t>
      </w:r>
      <w:r>
        <w:t xml:space="preserve">and hold the WMAS cup with the other </w:t>
      </w:r>
      <w:r>
        <w:rPr>
          <w:b/>
        </w:rPr>
        <w:t>[</w:t>
      </w:r>
      <w:r w:rsidR="00626B9B">
        <w:rPr>
          <w:b/>
        </w:rPr>
        <w:t>3</w:t>
      </w:r>
      <w:r>
        <w:rPr>
          <w:b/>
        </w:rPr>
        <w:t>]</w:t>
      </w:r>
      <w:r>
        <w:t xml:space="preserve">. Scrape along the treatment line from GV16 to GV12 </w:t>
      </w:r>
      <w:r>
        <w:rPr>
          <w:b/>
        </w:rPr>
        <w:t>[</w:t>
      </w:r>
      <w:r w:rsidR="00626B9B">
        <w:rPr>
          <w:b/>
        </w:rPr>
        <w:t>4</w:t>
      </w:r>
      <w:r>
        <w:rPr>
          <w:b/>
        </w:rPr>
        <w:t>]</w:t>
      </w:r>
      <w:r>
        <w:t>.</w:t>
      </w:r>
    </w:p>
    <w:p w14:paraId="0455D85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gently lowering the patient’s head to reveal the nape.</w:t>
      </w:r>
    </w:p>
    <w:p w14:paraId="566C652C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 xml:space="preserve">Talent holding the forehead </w:t>
      </w:r>
      <w:r w:rsidR="00626B9B">
        <w:t>of the patient with one hand.</w:t>
      </w:r>
    </w:p>
    <w:p w14:paraId="3050D06E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>Talent holding the cup with the other hand.</w:t>
      </w:r>
    </w:p>
    <w:p w14:paraId="28444ED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from GV16 to GV12 along the midline.</w:t>
      </w:r>
    </w:p>
    <w:p w14:paraId="5F9142C7" w14:textId="77777777" w:rsidR="00E14D7A" w:rsidRDefault="00E14D7A" w:rsidP="00E14D7A"/>
    <w:p w14:paraId="62BBC0BB" w14:textId="36E36686" w:rsidR="00E14D7A" w:rsidRDefault="00626B9B" w:rsidP="00E14D7A">
      <w:pPr>
        <w:pStyle w:val="Narration"/>
        <w:numPr>
          <w:ilvl w:val="1"/>
          <w:numId w:val="3"/>
        </w:numPr>
      </w:pPr>
      <w:r>
        <w:t xml:space="preserve">For </w:t>
      </w:r>
      <w:r w:rsidR="00E14D7A">
        <w:t>the Bladder Meridian of Foot-</w:t>
      </w:r>
      <w:proofErr w:type="spellStart"/>
      <w:r w:rsidR="00E14D7A">
        <w:t>Taiyang</w:t>
      </w:r>
      <w:proofErr w:type="spellEnd"/>
      <w:r w:rsidR="00E14D7A">
        <w:t xml:space="preserve">, scrape along two lines, one on each side, from BL10 to BL13 </w:t>
      </w:r>
      <w:r w:rsidR="00E14D7A">
        <w:rPr>
          <w:b/>
        </w:rPr>
        <w:t>[1]</w:t>
      </w:r>
      <w:r w:rsidR="00E14D7A">
        <w:t>.</w:t>
      </w:r>
    </w:p>
    <w:p w14:paraId="57DDAA1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symmetrically on both sides of the spine from BL10 to BL13.</w:t>
      </w:r>
    </w:p>
    <w:p w14:paraId="6DD3EEC1" w14:textId="77777777" w:rsidR="00E14D7A" w:rsidRDefault="00E14D7A" w:rsidP="00E14D7A"/>
    <w:p w14:paraId="767B423E" w14:textId="33949E55" w:rsidR="00E14D7A" w:rsidRDefault="00D9701A" w:rsidP="00E14D7A">
      <w:pPr>
        <w:pStyle w:val="Narration"/>
        <w:numPr>
          <w:ilvl w:val="1"/>
          <w:numId w:val="3"/>
        </w:numPr>
      </w:pPr>
      <w:r>
        <w:t>Then, f</w:t>
      </w:r>
      <w:r w:rsidR="00E14D7A">
        <w:t>or the Gallbladder Meridian of Foot-</w:t>
      </w:r>
      <w:proofErr w:type="spellStart"/>
      <w:r w:rsidR="00E14D7A">
        <w:t>Shaoyang</w:t>
      </w:r>
      <w:proofErr w:type="spellEnd"/>
      <w:r w:rsidR="00E14D7A">
        <w:t xml:space="preserve">, turn the patient’s head slightly to expose the area </w:t>
      </w:r>
      <w:r w:rsidR="00E14D7A">
        <w:rPr>
          <w:b/>
        </w:rPr>
        <w:t>[1]</w:t>
      </w:r>
      <w:r w:rsidR="00E14D7A">
        <w:t xml:space="preserve">. Support the head on the same side </w:t>
      </w:r>
      <w:r w:rsidR="00E14D7A">
        <w:rPr>
          <w:b/>
        </w:rPr>
        <w:t>[2]</w:t>
      </w:r>
      <w:r w:rsidR="00E14D7A">
        <w:t xml:space="preserve">, and scrape from GB20 to GB21 </w:t>
      </w:r>
      <w:r w:rsidR="00E14D7A">
        <w:rPr>
          <w:b/>
        </w:rPr>
        <w:t>[3]</w:t>
      </w:r>
      <w:r w:rsidR="00E14D7A">
        <w:t>.</w:t>
      </w:r>
    </w:p>
    <w:p w14:paraId="71A9468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lastRenderedPageBreak/>
        <w:t>Talent rotating the patient’s head to the left.</w:t>
      </w:r>
    </w:p>
    <w:p w14:paraId="06036238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placing a hand under the left cheek for support.</w:t>
      </w:r>
    </w:p>
    <w:p w14:paraId="4ADBA23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upward from GB20 to GB21.</w:t>
      </w:r>
    </w:p>
    <w:p w14:paraId="66EBB1DC" w14:textId="77777777" w:rsidR="00E14D7A" w:rsidRDefault="00E14D7A" w:rsidP="00E14D7A"/>
    <w:p w14:paraId="7B132B7F" w14:textId="77777777" w:rsidR="00E14D7A" w:rsidRDefault="00E14D7A" w:rsidP="00E14D7A">
      <w:pPr>
        <w:pStyle w:val="Narration"/>
        <w:numPr>
          <w:ilvl w:val="1"/>
          <w:numId w:val="3"/>
        </w:numPr>
      </w:pPr>
      <w:r>
        <w:t>To treat the Triple Energizer Meridian of Hand-</w:t>
      </w:r>
      <w:proofErr w:type="spellStart"/>
      <w:r>
        <w:t>Shaoyang</w:t>
      </w:r>
      <w:proofErr w:type="spellEnd"/>
      <w:r>
        <w:t xml:space="preserve">, scrape along the treatment line from TE3 to TE4 while the patient performs neck rotation and lateral flexion </w:t>
      </w:r>
      <w:r>
        <w:rPr>
          <w:b/>
        </w:rPr>
        <w:t>[1]</w:t>
      </w:r>
      <w:r>
        <w:t>.</w:t>
      </w:r>
    </w:p>
    <w:p w14:paraId="29789A87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on the patient’s hand while the patient slowly rotates and bends the neck side to side.</w:t>
      </w:r>
    </w:p>
    <w:p w14:paraId="12CCFC65" w14:textId="77777777" w:rsidR="00E14D7A" w:rsidRDefault="00E14D7A" w:rsidP="00E14D7A"/>
    <w:p w14:paraId="5CFB6FE1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Ask the patient to turn the head to the left slowly until the maximum </w:t>
      </w:r>
      <w:proofErr w:type="gramStart"/>
      <w:r>
        <w:t>angle, and</w:t>
      </w:r>
      <w:proofErr w:type="gramEnd"/>
      <w:r>
        <w:t xml:space="preserve"> hold for 5 seconds </w:t>
      </w:r>
      <w:r>
        <w:rPr>
          <w:b/>
        </w:rPr>
        <w:t>[1]</w:t>
      </w:r>
      <w:r>
        <w:t xml:space="preserve">. Repeat the movement to the right </w:t>
      </w:r>
      <w:r>
        <w:rPr>
          <w:b/>
        </w:rPr>
        <w:t>[2]</w:t>
      </w:r>
      <w:r>
        <w:t>.</w:t>
      </w:r>
    </w:p>
    <w:p w14:paraId="34FFE5A1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turning head left and holding the position.</w:t>
      </w:r>
    </w:p>
    <w:p w14:paraId="581911A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turning head right and holding the position.</w:t>
      </w:r>
    </w:p>
    <w:p w14:paraId="54C6138C" w14:textId="77777777" w:rsidR="00E14D7A" w:rsidRDefault="00E14D7A" w:rsidP="00E14D7A"/>
    <w:p w14:paraId="4DE8B554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Instruct the patient to slowly bend the neck to the left side and hold for 5 seconds </w:t>
      </w:r>
      <w:r>
        <w:rPr>
          <w:b/>
        </w:rPr>
        <w:t>[1]</w:t>
      </w:r>
      <w:r>
        <w:t xml:space="preserve">. Then, bend to the right and hold </w:t>
      </w:r>
      <w:r>
        <w:rPr>
          <w:b/>
        </w:rPr>
        <w:t>[2]</w:t>
      </w:r>
      <w:r>
        <w:t>.</w:t>
      </w:r>
    </w:p>
    <w:p w14:paraId="73813EB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neck to the left and holding the stretch.</w:t>
      </w:r>
    </w:p>
    <w:p w14:paraId="404EEAB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neck to the right and holding the stretch.</w:t>
      </w:r>
    </w:p>
    <w:p w14:paraId="2E8F1CDD" w14:textId="77777777" w:rsidR="00E14D7A" w:rsidRDefault="00E14D7A" w:rsidP="00E14D7A"/>
    <w:p w14:paraId="43530E78" w14:textId="77777777" w:rsidR="00E14D7A" w:rsidRDefault="00E14D7A" w:rsidP="00E14D7A">
      <w:pPr>
        <w:pStyle w:val="Narration"/>
        <w:numPr>
          <w:ilvl w:val="1"/>
          <w:numId w:val="3"/>
        </w:numPr>
      </w:pPr>
      <w:r>
        <w:t>To treat the Small Intestine Meridian of Hand-</w:t>
      </w:r>
      <w:proofErr w:type="spellStart"/>
      <w:r>
        <w:t>Taiyang</w:t>
      </w:r>
      <w:proofErr w:type="spellEnd"/>
      <w:r>
        <w:t xml:space="preserve">, scrape from SI3 to SI4 on both hands while the patient performs neck flexion and extension </w:t>
      </w:r>
      <w:r>
        <w:rPr>
          <w:b/>
        </w:rPr>
        <w:t>[1]</w:t>
      </w:r>
      <w:r>
        <w:t xml:space="preserve">. Ask the patient to bend the neck forward and hold for 5 seconds </w:t>
      </w:r>
      <w:r>
        <w:rPr>
          <w:b/>
        </w:rPr>
        <w:t>[2]</w:t>
      </w:r>
      <w:r>
        <w:t xml:space="preserve">, then bend backward and hold </w:t>
      </w:r>
      <w:r>
        <w:rPr>
          <w:b/>
        </w:rPr>
        <w:t>[3]</w:t>
      </w:r>
      <w:r>
        <w:t>.</w:t>
      </w:r>
    </w:p>
    <w:p w14:paraId="645EF6A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the patient’s hand while they maintain a flexed neck position.</w:t>
      </w:r>
    </w:p>
    <w:p w14:paraId="2A29FF99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the neck forward and holding.</w:t>
      </w:r>
    </w:p>
    <w:p w14:paraId="283F65A1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the neck backward and holding.</w:t>
      </w:r>
    </w:p>
    <w:p w14:paraId="232A8B2F" w14:textId="77777777" w:rsidR="00E14D7A" w:rsidRDefault="00E14D7A" w:rsidP="00E14D7A"/>
    <w:p w14:paraId="322A5EAB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Using gauze, wipe away any excess scraping oil from the treated area </w:t>
      </w:r>
      <w:r>
        <w:rPr>
          <w:b/>
        </w:rPr>
        <w:t>[1]</w:t>
      </w:r>
      <w:r>
        <w:t xml:space="preserve">. Then, ask the patient to rest for 10 minutes to avoid any adverse reactions </w:t>
      </w:r>
      <w:r>
        <w:rPr>
          <w:b/>
        </w:rPr>
        <w:t>[2]</w:t>
      </w:r>
      <w:r>
        <w:t>.</w:t>
      </w:r>
    </w:p>
    <w:p w14:paraId="1E7EA2B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wiping down the patient’s neck and upper back.</w:t>
      </w:r>
    </w:p>
    <w:p w14:paraId="7B35CD4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seated in a relaxed posture, resting post-treatment.</w:t>
      </w:r>
    </w:p>
    <w:p w14:paraId="5A1010FA" w14:textId="77777777" w:rsidR="00E14D7A" w:rsidRDefault="00E14D7A" w:rsidP="00E14D7A"/>
    <w:p w14:paraId="3568230F" w14:textId="77777777" w:rsidR="00E14D7A" w:rsidRPr="00EA11EB" w:rsidRDefault="00E14D7A" w:rsidP="00E14D7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C4DB4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015B3A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10592">
        <w:rPr>
          <w:rFonts w:eastAsia="Times New Roman" w:cstheme="minorHAnsi"/>
          <w:bCs/>
        </w:rPr>
        <w:t>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2CBECCA2" w:rsidR="00495959" w:rsidRPr="00B07A3B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>Treatments were administered on days 1, 5, 9, and 13</w:t>
      </w:r>
      <w:r>
        <w:rPr>
          <w:rFonts w:cstheme="minorHAnsi"/>
        </w:rPr>
        <w:t>.</w:t>
      </w:r>
      <w:r w:rsidRPr="00D9701A">
        <w:rPr>
          <w:rFonts w:cstheme="minorHAnsi"/>
        </w:rPr>
        <w:t xml:space="preserve"> Patients were followed up for 4 weeks after the final treatment</w:t>
      </w:r>
      <w:r>
        <w:rPr>
          <w:rFonts w:cstheme="minorHAnsi"/>
        </w:rPr>
        <w:t xml:space="preserve">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 w:rsidRPr="00D9701A">
        <w:rPr>
          <w:rFonts w:cstheme="minorHAnsi"/>
        </w:rPr>
        <w:t>.</w:t>
      </w:r>
    </w:p>
    <w:p w14:paraId="71138099" w14:textId="3139713F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9701A">
        <w:rPr>
          <w:rFonts w:cstheme="minorHAnsi"/>
        </w:rPr>
        <w:t xml:space="preserve"> Figure 4</w:t>
      </w:r>
    </w:p>
    <w:p w14:paraId="1740AD25" w14:textId="0AE4700A" w:rsidR="00D9701A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>Before treatment on day 1</w:t>
      </w:r>
      <w:r>
        <w:rPr>
          <w:rFonts w:cstheme="minorHAnsi"/>
        </w:rPr>
        <w:t xml:space="preserve"> and after </w:t>
      </w:r>
      <w:r w:rsidR="00F10592">
        <w:rPr>
          <w:rFonts w:cstheme="minorHAnsi"/>
        </w:rPr>
        <w:t>the 5</w:t>
      </w:r>
      <w:r w:rsidR="00F10592" w:rsidRPr="00F10592">
        <w:rPr>
          <w:rFonts w:cstheme="minorHAnsi"/>
          <w:vertAlign w:val="superscript"/>
        </w:rPr>
        <w:t>th</w:t>
      </w:r>
      <w:r w:rsidR="00F10592">
        <w:rPr>
          <w:rFonts w:cstheme="minorHAnsi"/>
        </w:rPr>
        <w:t xml:space="preserve"> day’s treatment</w:t>
      </w:r>
      <w:r w:rsidRPr="00D9701A">
        <w:rPr>
          <w:rFonts w:cstheme="minorHAnsi"/>
        </w:rPr>
        <w:t>, there was no significant difference in the NDI, VAS</w:t>
      </w:r>
      <w:r>
        <w:rPr>
          <w:rFonts w:cstheme="minorHAnsi"/>
        </w:rPr>
        <w:t xml:space="preserve"> </w:t>
      </w:r>
      <w:r w:rsidRPr="00D9701A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vas</w:t>
      </w:r>
      <w:r w:rsidRPr="00D9701A">
        <w:rPr>
          <w:rFonts w:cstheme="minorHAnsi"/>
          <w:i/>
          <w:iCs/>
          <w:color w:val="FF0000"/>
        </w:rPr>
        <w:t>)</w:t>
      </w:r>
      <w:r w:rsidRPr="00D9701A">
        <w:rPr>
          <w:rFonts w:cstheme="minorHAnsi"/>
        </w:rPr>
        <w:t>, or NPQ scores between the two groups</w:t>
      </w:r>
      <w:r>
        <w:rPr>
          <w:rFonts w:cstheme="minorHAnsi"/>
        </w:rPr>
        <w:t xml:space="preserve">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3ABC0196" w14:textId="6546ADDF" w:rsidR="00D9701A" w:rsidRDefault="00D9701A" w:rsidP="00D970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before </w:t>
      </w:r>
      <w:proofErr w:type="spellStart"/>
      <w:r w:rsidRPr="00F10592">
        <w:rPr>
          <w:rFonts w:cstheme="minorHAnsi"/>
          <w:i/>
          <w:iCs/>
          <w:color w:val="3333FF"/>
        </w:rPr>
        <w:t>treatement</w:t>
      </w:r>
      <w:proofErr w:type="spellEnd"/>
      <w:r w:rsidRPr="00F10592">
        <w:rPr>
          <w:rFonts w:cstheme="minorHAnsi"/>
          <w:i/>
          <w:iCs/>
          <w:color w:val="3333FF"/>
        </w:rPr>
        <w:t xml:space="preserve">” and </w:t>
      </w:r>
      <w:r w:rsidR="00F10592" w:rsidRPr="00F10592">
        <w:rPr>
          <w:rFonts w:cstheme="minorHAnsi"/>
          <w:i/>
          <w:iCs/>
          <w:color w:val="3333FF"/>
        </w:rPr>
        <w:t>“</w:t>
      </w:r>
      <w:r w:rsidR="00F10592" w:rsidRPr="00F10592">
        <w:rPr>
          <w:rFonts w:cstheme="minorHAnsi"/>
          <w:i/>
          <w:iCs/>
          <w:color w:val="3333FF"/>
        </w:rPr>
        <w:t>After day 5 treatment</w:t>
      </w:r>
      <w:r w:rsidR="00F10592" w:rsidRPr="00F10592">
        <w:rPr>
          <w:rFonts w:cstheme="minorHAnsi"/>
          <w:i/>
          <w:iCs/>
          <w:color w:val="3333FF"/>
        </w:rPr>
        <w:t>” for NDI, VAS and NPQ scores</w:t>
      </w:r>
    </w:p>
    <w:p w14:paraId="14396B3D" w14:textId="422FECC1" w:rsidR="00495959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 xml:space="preserve">After </w:t>
      </w:r>
      <w:r w:rsidR="00F10592">
        <w:rPr>
          <w:rFonts w:cstheme="minorHAnsi"/>
        </w:rPr>
        <w:t>the 13</w:t>
      </w:r>
      <w:r w:rsidR="00F10592" w:rsidRPr="00F10592">
        <w:rPr>
          <w:rFonts w:cstheme="minorHAnsi"/>
          <w:vertAlign w:val="superscript"/>
        </w:rPr>
        <w:t>th</w:t>
      </w:r>
      <w:r w:rsidR="00F10592">
        <w:rPr>
          <w:rFonts w:cstheme="minorHAnsi"/>
        </w:rPr>
        <w:t xml:space="preserve"> day’s</w:t>
      </w:r>
      <w:r w:rsidRPr="00D9701A">
        <w:rPr>
          <w:rFonts w:cstheme="minorHAnsi"/>
        </w:rPr>
        <w:t xml:space="preserve"> treatment </w:t>
      </w:r>
      <w:proofErr w:type="gramStart"/>
      <w:r w:rsidRPr="00D9701A">
        <w:rPr>
          <w:rFonts w:cstheme="minorHAnsi"/>
        </w:rPr>
        <w:t>and at</w:t>
      </w:r>
      <w:proofErr w:type="gramEnd"/>
      <w:r w:rsidRPr="00D9701A">
        <w:rPr>
          <w:rFonts w:cstheme="minorHAnsi"/>
        </w:rPr>
        <w:t xml:space="preserve"> follow-up, the treatment group had significantly lower NDI, VAS, and NPQ scores than the control group, indicating that the treatment group had superior efficacy and better long-term outcomes than the control group </w:t>
      </w:r>
      <w:r w:rsidR="00F10592" w:rsidRPr="00F10592">
        <w:rPr>
          <w:rFonts w:cstheme="minorHAnsi"/>
          <w:b/>
          <w:bCs/>
        </w:rPr>
        <w:t>[</w:t>
      </w:r>
      <w:r w:rsidR="00F10592">
        <w:rPr>
          <w:rFonts w:cstheme="minorHAnsi"/>
          <w:b/>
          <w:bCs/>
        </w:rPr>
        <w:t>1</w:t>
      </w:r>
      <w:r w:rsidR="00F10592" w:rsidRPr="00F10592">
        <w:rPr>
          <w:rFonts w:cstheme="minorHAnsi"/>
          <w:b/>
          <w:bCs/>
        </w:rPr>
        <w:t>]</w:t>
      </w:r>
      <w:r w:rsidR="00F10592">
        <w:rPr>
          <w:rFonts w:cstheme="minorHAnsi"/>
        </w:rPr>
        <w:t>.</w:t>
      </w:r>
    </w:p>
    <w:p w14:paraId="23D52B72" w14:textId="40C378AA" w:rsidR="00F10592" w:rsidRDefault="00F10592" w:rsidP="00F10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After day </w:t>
      </w:r>
      <w:r>
        <w:rPr>
          <w:rFonts w:cstheme="minorHAnsi"/>
          <w:i/>
          <w:iCs/>
          <w:color w:val="3333FF"/>
        </w:rPr>
        <w:t>13</w:t>
      </w:r>
      <w:r w:rsidRPr="00F10592">
        <w:rPr>
          <w:rFonts w:cstheme="minorHAnsi"/>
          <w:i/>
          <w:iCs/>
          <w:color w:val="3333FF"/>
        </w:rPr>
        <w:t xml:space="preserve"> treatment” for NDI, VAS and NPQ scores</w:t>
      </w:r>
    </w:p>
    <w:p w14:paraId="0D2371E6" w14:textId="77777777" w:rsidR="00F10592" w:rsidRPr="00B07A3B" w:rsidRDefault="00F10592" w:rsidP="00F105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1FB5F295" w:rsidR="00495959" w:rsidRPr="00F10592" w:rsidRDefault="00495959" w:rsidP="00F10592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F705DD" w14:textId="77777777" w:rsidR="00185E4C" w:rsidRDefault="00185E4C">
      <w:r>
        <w:separator/>
      </w:r>
    </w:p>
    <w:p w14:paraId="1FA8A516" w14:textId="77777777" w:rsidR="00185E4C" w:rsidRDefault="00185E4C"/>
  </w:endnote>
  <w:endnote w:type="continuationSeparator" w:id="0">
    <w:p w14:paraId="4A6A2D17" w14:textId="77777777" w:rsidR="00185E4C" w:rsidRDefault="00185E4C">
      <w:r>
        <w:continuationSeparator/>
      </w:r>
    </w:p>
    <w:p w14:paraId="6650B3D7" w14:textId="77777777" w:rsidR="00185E4C" w:rsidRDefault="00185E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D4E72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6B9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A8211" w14:textId="77777777" w:rsidR="00185E4C" w:rsidRDefault="00185E4C">
      <w:r>
        <w:separator/>
      </w:r>
    </w:p>
    <w:p w14:paraId="046C9E4C" w14:textId="77777777" w:rsidR="00185E4C" w:rsidRDefault="00185E4C"/>
  </w:footnote>
  <w:footnote w:type="continuationSeparator" w:id="0">
    <w:p w14:paraId="0FE9A088" w14:textId="77777777" w:rsidR="00185E4C" w:rsidRDefault="00185E4C">
      <w:r>
        <w:continuationSeparator/>
      </w:r>
    </w:p>
    <w:p w14:paraId="10C04705" w14:textId="77777777" w:rsidR="00185E4C" w:rsidRDefault="00185E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40A9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E4C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6FB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74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26B9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A2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49F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53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DDF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01A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D7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592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14D7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14D7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14D7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14D7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14D7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14D7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xuanz@163.com" TargetMode="External"/><Relationship Id="rId13" Type="http://schemas.openxmlformats.org/officeDocument/2006/relationships/hyperlink" Target="mailto:2878934021@qq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637568" TargetMode="External"/><Relationship Id="rId12" Type="http://schemas.openxmlformats.org/officeDocument/2006/relationships/hyperlink" Target="mailto:2488547791@qq.com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689759020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2296705925@qq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zhuwenjing0627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zsd199611@163.com" TargetMode="External"/><Relationship Id="rId14" Type="http://schemas.openxmlformats.org/officeDocument/2006/relationships/hyperlink" Target="mailto:2602477315@qq.com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152EF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3EA2"/>
    <w:rsid w:val="006A568E"/>
    <w:rsid w:val="006A7088"/>
    <w:rsid w:val="006B2B83"/>
    <w:rsid w:val="006E049F"/>
    <w:rsid w:val="00706CE8"/>
    <w:rsid w:val="00716A63"/>
    <w:rsid w:val="00736539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2F57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16238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0</Pages>
  <Words>2452</Words>
  <Characters>12654</Characters>
  <Application>Microsoft Office Word</Application>
  <DocSecurity>0</DocSecurity>
  <Lines>30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1</cp:revision>
  <dcterms:created xsi:type="dcterms:W3CDTF">2025-01-20T00:16:00Z</dcterms:created>
  <dcterms:modified xsi:type="dcterms:W3CDTF">2025-05-2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